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444141" w14:textId="2753EC34" w:rsidR="00370425" w:rsidRPr="001A024D" w:rsidRDefault="00370425" w:rsidP="00D26E23">
      <w:pPr>
        <w:pStyle w:val="Heading4"/>
        <w:ind w:left="-284" w:right="-563"/>
        <w:jc w:val="center"/>
      </w:pPr>
      <w:bookmarkStart w:id="0" w:name="_Hlk88487864"/>
    </w:p>
    <w:p w14:paraId="59995796" w14:textId="0238A66B" w:rsidR="006E1407" w:rsidRDefault="006E1407" w:rsidP="006E1407">
      <w:pPr>
        <w:rPr>
          <w:rFonts w:cstheme="minorHAnsi"/>
          <w:b/>
          <w:sz w:val="28"/>
        </w:rPr>
      </w:pPr>
      <w:r w:rsidRPr="00217223">
        <w:rPr>
          <w:b/>
          <w:sz w:val="28"/>
        </w:rPr>
        <w:t xml:space="preserve">                                                       </w:t>
      </w:r>
      <w:r>
        <w:rPr>
          <w:b/>
          <w:sz w:val="28"/>
        </w:rPr>
        <w:t xml:space="preserve">   </w:t>
      </w:r>
      <w:r w:rsidRPr="00217223">
        <w:rPr>
          <w:b/>
          <w:sz w:val="28"/>
        </w:rPr>
        <w:t xml:space="preserve">Lab </w:t>
      </w:r>
      <w:r w:rsidRPr="00217223">
        <w:rPr>
          <w:rFonts w:cstheme="minorHAnsi"/>
          <w:b/>
          <w:sz w:val="36"/>
        </w:rPr>
        <w:t xml:space="preserve"> </w:t>
      </w:r>
      <w:r w:rsidRPr="00217223">
        <w:rPr>
          <w:rFonts w:cstheme="minorHAnsi"/>
          <w:b/>
          <w:sz w:val="28"/>
        </w:rPr>
        <w:t>Tasks</w:t>
      </w:r>
    </w:p>
    <w:p w14:paraId="5254FC56" w14:textId="77777777" w:rsidR="006E1407" w:rsidRPr="009A7A65" w:rsidRDefault="006E1407" w:rsidP="006E1407">
      <w:pPr>
        <w:rPr>
          <w:rFonts w:cstheme="minorHAnsi"/>
          <w:b/>
          <w:sz w:val="28"/>
        </w:rPr>
      </w:pPr>
    </w:p>
    <w:p w14:paraId="6AC20762" w14:textId="77777777" w:rsidR="006E1407" w:rsidRDefault="006E1407" w:rsidP="006E1407">
      <w:pPr>
        <w:rPr>
          <w:rFonts w:cstheme="minorHAnsi"/>
          <w:b/>
          <w:sz w:val="28"/>
          <w:u w:val="single"/>
        </w:rPr>
      </w:pPr>
    </w:p>
    <w:p w14:paraId="30A2180A" w14:textId="77777777" w:rsidR="006E1407" w:rsidRDefault="006E1407" w:rsidP="006E1407">
      <w:pPr>
        <w:jc w:val="center"/>
        <w:rPr>
          <w:rFonts w:cstheme="minorHAns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 xml:space="preserve"> By</w:t>
      </w:r>
    </w:p>
    <w:p w14:paraId="21614231" w14:textId="77777777" w:rsidR="006E1407" w:rsidRDefault="006E1407" w:rsidP="006E1407">
      <w:pPr>
        <w:jc w:val="center"/>
        <w:rPr>
          <w:rFonts w:cstheme="minorHAnsi"/>
          <w:b/>
          <w:sz w:val="28"/>
          <w:u w:val="single"/>
        </w:rPr>
      </w:pPr>
    </w:p>
    <w:p w14:paraId="5580FE84" w14:textId="60EFB7CB" w:rsidR="006E1407" w:rsidRDefault="0009121C" w:rsidP="006E1407">
      <w:pPr>
        <w:jc w:val="center"/>
        <w:rPr>
          <w:rFonts w:cstheme="minorHAns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 xml:space="preserve">Ayesha Akhter </w:t>
      </w:r>
    </w:p>
    <w:p w14:paraId="067EFFC1" w14:textId="3F6FC5B9" w:rsidR="0009121C" w:rsidRDefault="0009121C" w:rsidP="006E1407">
      <w:pPr>
        <w:jc w:val="center"/>
        <w:rPr>
          <w:rFonts w:cstheme="minorHAnsi"/>
          <w:b/>
          <w:sz w:val="28"/>
          <w:u w:val="single"/>
        </w:rPr>
      </w:pPr>
      <w:r>
        <w:rPr>
          <w:rFonts w:cstheme="minorHAnsi"/>
          <w:b/>
          <w:sz w:val="28"/>
          <w:u w:val="single"/>
        </w:rPr>
        <w:t>46508</w:t>
      </w:r>
    </w:p>
    <w:p w14:paraId="797334B7" w14:textId="77777777" w:rsidR="0034577C" w:rsidRDefault="0034577C" w:rsidP="006E1407">
      <w:pPr>
        <w:jc w:val="center"/>
        <w:rPr>
          <w:rFonts w:cstheme="minorHAnsi"/>
          <w:b/>
          <w:sz w:val="28"/>
          <w:u w:val="single"/>
        </w:rPr>
      </w:pPr>
    </w:p>
    <w:p w14:paraId="50B0E159" w14:textId="77777777" w:rsidR="006E1407" w:rsidRDefault="006E1407" w:rsidP="006E1407">
      <w:pPr>
        <w:jc w:val="center"/>
        <w:rPr>
          <w:b/>
          <w:sz w:val="28"/>
          <w:u w:val="single"/>
        </w:rPr>
      </w:pPr>
    </w:p>
    <w:p w14:paraId="2CC1F38B" w14:textId="77777777" w:rsidR="006E1407" w:rsidRDefault="006E1407" w:rsidP="006E1407">
      <w:pPr>
        <w:rPr>
          <w:sz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FA9E972" wp14:editId="146D9B73">
                <wp:simplePos x="0" y="0"/>
                <wp:positionH relativeFrom="margin">
                  <wp:align>center</wp:align>
                </wp:positionH>
                <wp:positionV relativeFrom="paragraph">
                  <wp:posOffset>156845</wp:posOffset>
                </wp:positionV>
                <wp:extent cx="2276475" cy="2333625"/>
                <wp:effectExtent l="0" t="0" r="9525" b="9525"/>
                <wp:wrapNone/>
                <wp:docPr id="31" name="Rectangl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76475" cy="2333625"/>
                        </a:xfrm>
                        <a:prstGeom prst="rect">
                          <a:avLst/>
                        </a:prstGeom>
                        <a:blipFill dpi="0" rotWithShape="1"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a:blip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BA3ECCC" id="Rectangle 31" o:spid="_x0000_s1026" style="position:absolute;margin-left:0;margin-top:12.35pt;width:179.25pt;height:183.75pt;z-index:25165926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" stroked="f" strokeweight="1pt">
                <v:fill r:id="rId8" o:title="" recolor="t" rotate="t" type="frame"/>
                <w10:wrap anchorx="margin"/>
              </v:rect>
            </w:pict>
          </mc:Fallback>
        </mc:AlternateContent>
      </w:r>
    </w:p>
    <w:p w14:paraId="27A8D7AA" w14:textId="77777777" w:rsidR="006E1407" w:rsidRDefault="006E1407" w:rsidP="006E1407">
      <w:pPr>
        <w:rPr>
          <w:sz w:val="28"/>
        </w:rPr>
      </w:pPr>
    </w:p>
    <w:p w14:paraId="13666921" w14:textId="77777777" w:rsidR="006E1407" w:rsidRDefault="006E1407" w:rsidP="006E1407">
      <w:pPr>
        <w:rPr>
          <w:sz w:val="28"/>
        </w:rPr>
      </w:pPr>
    </w:p>
    <w:p w14:paraId="5ADBDEB1" w14:textId="77777777" w:rsidR="006E1407" w:rsidRDefault="006E1407" w:rsidP="006E1407">
      <w:pPr>
        <w:rPr>
          <w:sz w:val="28"/>
        </w:rPr>
      </w:pPr>
    </w:p>
    <w:p w14:paraId="3FFB25FC" w14:textId="77777777" w:rsidR="006E1407" w:rsidRDefault="006E1407" w:rsidP="006E1407">
      <w:pPr>
        <w:rPr>
          <w:sz w:val="28"/>
        </w:rPr>
      </w:pPr>
    </w:p>
    <w:p w14:paraId="20ED0DCA" w14:textId="77777777" w:rsidR="006E1407" w:rsidRDefault="006E1407" w:rsidP="006E1407">
      <w:pPr>
        <w:rPr>
          <w:sz w:val="28"/>
        </w:rPr>
      </w:pPr>
    </w:p>
    <w:p w14:paraId="4136BEAC" w14:textId="77777777" w:rsidR="006E1407" w:rsidRDefault="006E1407" w:rsidP="006E1407">
      <w:pPr>
        <w:rPr>
          <w:sz w:val="28"/>
        </w:rPr>
      </w:pPr>
    </w:p>
    <w:p w14:paraId="6C3DA07A" w14:textId="77777777" w:rsidR="006E1407" w:rsidRDefault="006E1407" w:rsidP="006E1407">
      <w:pPr>
        <w:rPr>
          <w:sz w:val="28"/>
        </w:rPr>
      </w:pPr>
    </w:p>
    <w:p w14:paraId="134259EA" w14:textId="77777777" w:rsidR="006E1407" w:rsidRDefault="006E1407" w:rsidP="006E1407">
      <w:pPr>
        <w:rPr>
          <w:sz w:val="28"/>
        </w:rPr>
      </w:pPr>
    </w:p>
    <w:p w14:paraId="73802791" w14:textId="77777777" w:rsidR="006E1407" w:rsidRDefault="006E1407" w:rsidP="006E1407">
      <w:pPr>
        <w:pStyle w:val="NormalWeb"/>
        <w:jc w:val="center"/>
        <w:rPr>
          <w:rFonts w:ascii="Calibri" w:hAnsi="Calibri"/>
          <w:sz w:val="28"/>
        </w:rPr>
      </w:pPr>
      <w:r>
        <w:rPr>
          <w:rFonts w:ascii="Calibri" w:hAnsi="Calibri"/>
          <w:b/>
          <w:bCs/>
          <w:sz w:val="28"/>
        </w:rPr>
        <w:t>Submitted to</w:t>
      </w:r>
      <w:r>
        <w:rPr>
          <w:rFonts w:ascii="Calibri" w:hAnsi="Calibri"/>
          <w:sz w:val="28"/>
        </w:rPr>
        <w:t xml:space="preserve">: Ma’am </w:t>
      </w:r>
      <w:proofErr w:type="spellStart"/>
      <w:r>
        <w:rPr>
          <w:rFonts w:ascii="Calibri" w:hAnsi="Calibri"/>
          <w:sz w:val="28"/>
        </w:rPr>
        <w:t>Kausar</w:t>
      </w:r>
      <w:proofErr w:type="spellEnd"/>
    </w:p>
    <w:p w14:paraId="2B351F34" w14:textId="77777777" w:rsidR="006E1407" w:rsidRDefault="006E1407" w:rsidP="006E1407">
      <w:pPr>
        <w:pStyle w:val="NormalWeb"/>
        <w:jc w:val="center"/>
        <w:rPr>
          <w:rFonts w:ascii="Calibri" w:hAnsi="Calibri"/>
          <w:sz w:val="28"/>
        </w:rPr>
      </w:pPr>
    </w:p>
    <w:p w14:paraId="2FFAD9B8" w14:textId="77777777" w:rsidR="006E1407" w:rsidRDefault="006E1407" w:rsidP="006E1407">
      <w:pPr>
        <w:pStyle w:val="NormalWeb"/>
        <w:jc w:val="center"/>
        <w:rPr>
          <w:rFonts w:ascii="Calibri" w:hAnsi="Calibri"/>
          <w:sz w:val="28"/>
        </w:rPr>
      </w:pPr>
    </w:p>
    <w:p w14:paraId="167AE369" w14:textId="77777777" w:rsidR="006E1407" w:rsidRDefault="006E1407" w:rsidP="006E1407">
      <w:pPr>
        <w:pStyle w:val="NormalWeb"/>
        <w:jc w:val="center"/>
        <w:rPr>
          <w:rFonts w:ascii="Calibri" w:hAnsi="Calibri"/>
          <w:sz w:val="28"/>
        </w:rPr>
      </w:pPr>
      <w:r>
        <w:rPr>
          <w:rFonts w:ascii="Calibri" w:hAnsi="Calibri"/>
          <w:b/>
          <w:bCs/>
          <w:sz w:val="28"/>
        </w:rPr>
        <w:t>Subject</w:t>
      </w:r>
      <w:r>
        <w:rPr>
          <w:rFonts w:ascii="Calibri" w:hAnsi="Calibri"/>
          <w:sz w:val="28"/>
        </w:rPr>
        <w:t>: Operating System</w:t>
      </w:r>
    </w:p>
    <w:p w14:paraId="75B32AA9" w14:textId="4E4675CF" w:rsidR="006E1407" w:rsidRDefault="006E1407" w:rsidP="006E1407">
      <w:pPr>
        <w:pStyle w:val="NormalWeb"/>
        <w:jc w:val="center"/>
        <w:rPr>
          <w:rFonts w:ascii="Calibri" w:hAnsi="Calibri"/>
          <w:sz w:val="28"/>
        </w:rPr>
      </w:pPr>
      <w:r>
        <w:rPr>
          <w:rFonts w:ascii="Calibri" w:hAnsi="Calibri"/>
          <w:sz w:val="28"/>
        </w:rPr>
        <w:t xml:space="preserve">Submitted to: Ma’am </w:t>
      </w:r>
      <w:proofErr w:type="spellStart"/>
      <w:r>
        <w:rPr>
          <w:rFonts w:ascii="Calibri" w:hAnsi="Calibri"/>
          <w:sz w:val="28"/>
        </w:rPr>
        <w:t>Kausar</w:t>
      </w:r>
      <w:proofErr w:type="spellEnd"/>
    </w:p>
    <w:p w14:paraId="0372DED5" w14:textId="77777777" w:rsidR="006E1407" w:rsidRDefault="006E1407" w:rsidP="006E1407">
      <w:pPr>
        <w:pStyle w:val="NormalWeb"/>
        <w:rPr>
          <w:rFonts w:ascii="Calibri" w:hAnsi="Calibri"/>
          <w:sz w:val="28"/>
        </w:rPr>
      </w:pPr>
    </w:p>
    <w:p w14:paraId="68DB40E2" w14:textId="44CA695D" w:rsidR="006E1407" w:rsidRDefault="006E1407" w:rsidP="006E1407">
      <w:pPr>
        <w:pStyle w:val="NormalWeb"/>
        <w:jc w:val="center"/>
        <w:rPr>
          <w:rFonts w:ascii="Calibri" w:hAnsi="Calibri"/>
          <w:sz w:val="28"/>
          <w:szCs w:val="28"/>
        </w:rPr>
      </w:pPr>
      <w:r>
        <w:rPr>
          <w:rFonts w:ascii="Calibri" w:hAnsi="Calibri"/>
          <w:b/>
          <w:bCs/>
          <w:sz w:val="28"/>
          <w:szCs w:val="28"/>
        </w:rPr>
        <w:t>Date</w:t>
      </w:r>
      <w:r>
        <w:rPr>
          <w:rFonts w:ascii="Calibri" w:hAnsi="Calibri"/>
          <w:sz w:val="28"/>
          <w:szCs w:val="28"/>
        </w:rPr>
        <w:t>:11/11/2024</w:t>
      </w:r>
    </w:p>
    <w:p w14:paraId="0022645A" w14:textId="77777777" w:rsidR="006E1407" w:rsidRDefault="006E1407" w:rsidP="006E1407">
      <w:pPr>
        <w:pStyle w:val="NormalWeb"/>
        <w:jc w:val="center"/>
        <w:rPr>
          <w:rFonts w:ascii="Calibri" w:hAnsi="Calibri"/>
          <w:sz w:val="28"/>
          <w:szCs w:val="28"/>
        </w:rPr>
      </w:pPr>
    </w:p>
    <w:p w14:paraId="3E54FE16" w14:textId="77777777" w:rsidR="006E1407" w:rsidRDefault="006E1407" w:rsidP="006E1407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</w:rPr>
        <w:t>BSCS  SEMESTER – 5</w:t>
      </w:r>
    </w:p>
    <w:p w14:paraId="5DA45F9E" w14:textId="77777777" w:rsidR="006E1407" w:rsidRDefault="006E1407" w:rsidP="006E1407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</w:rPr>
        <w:t>RIPHAH INTERNATIONAL UNIVERSITY</w:t>
      </w:r>
    </w:p>
    <w:p w14:paraId="50EE34B9" w14:textId="079A1414" w:rsidR="00370425" w:rsidRPr="006E1407" w:rsidRDefault="006E1407" w:rsidP="006E1407">
      <w:pPr>
        <w:pStyle w:val="NormalWeb"/>
        <w:jc w:val="center"/>
        <w:rPr>
          <w:rFonts w:asciiTheme="minorHAnsi" w:hAnsiTheme="minorHAnsi" w:cstheme="minorHAnsi"/>
          <w:b/>
          <w:bCs/>
          <w:sz w:val="28"/>
        </w:rPr>
      </w:pPr>
      <w:r>
        <w:rPr>
          <w:rFonts w:asciiTheme="minorHAnsi" w:hAnsiTheme="minorHAnsi" w:cstheme="minorHAnsi"/>
          <w:b/>
          <w:bCs/>
          <w:sz w:val="28"/>
        </w:rPr>
        <w:t>ISLAMABAD, PAKISTA</w:t>
      </w:r>
      <w:bookmarkEnd w:id="0"/>
    </w:p>
    <w:p w14:paraId="5E0E9E5D" w14:textId="77777777" w:rsidR="00223965" w:rsidRDefault="00223965" w:rsidP="006E1407">
      <w:pPr>
        <w:pStyle w:val="Header"/>
        <w:tabs>
          <w:tab w:val="left" w:pos="720"/>
        </w:tabs>
        <w:ind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2438F1A0" w14:textId="77777777" w:rsidR="006E1407" w:rsidRPr="001A024D" w:rsidRDefault="006E1407" w:rsidP="006E1407">
      <w:pPr>
        <w:pStyle w:val="Header"/>
        <w:tabs>
          <w:tab w:val="left" w:pos="720"/>
        </w:tabs>
        <w:ind w:right="-563"/>
        <w:jc w:val="both"/>
        <w:rPr>
          <w:rFonts w:asciiTheme="minorHAnsi" w:hAnsiTheme="minorHAnsi" w:cstheme="minorHAnsi"/>
          <w:b/>
          <w:sz w:val="28"/>
          <w:szCs w:val="26"/>
        </w:rPr>
      </w:pPr>
    </w:p>
    <w:p w14:paraId="75782A6D" w14:textId="6855FF21" w:rsidR="001A024D" w:rsidRPr="00B80EA3" w:rsidRDefault="00B80EA3" w:rsidP="00D26E23">
      <w:pPr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  <w:r w:rsidRPr="00B80EA3">
        <w:rPr>
          <w:rFonts w:asciiTheme="minorHAnsi" w:eastAsia="SimSun" w:hAnsiTheme="minorHAnsi" w:cstheme="minorHAnsi"/>
          <w:b/>
          <w:bCs/>
          <w:sz w:val="32"/>
          <w:szCs w:val="32"/>
        </w:rPr>
        <w:t>Task</w:t>
      </w:r>
      <w:r w:rsidR="001A024D" w:rsidRPr="00B80EA3">
        <w:rPr>
          <w:rFonts w:asciiTheme="minorHAnsi" w:eastAsia="SimSun" w:hAnsiTheme="minorHAnsi" w:cstheme="minorHAnsi"/>
          <w:b/>
          <w:bCs/>
          <w:sz w:val="32"/>
          <w:szCs w:val="32"/>
        </w:rPr>
        <w:t xml:space="preserve"> 1: </w:t>
      </w:r>
    </w:p>
    <w:p w14:paraId="07A22EAD" w14:textId="55EE60C8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 xml:space="preserve">Which command would you use to find the process ID (PID) of a process named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r w:rsidRPr="00D26E23">
        <w:rPr>
          <w:rFonts w:asciiTheme="minorHAnsi" w:eastAsia="SimSun" w:hAnsiTheme="minorHAnsi" w:cstheme="minorHAnsi"/>
          <w:sz w:val="28"/>
          <w:szCs w:val="28"/>
        </w:rPr>
        <w:t>without running it. After obtaining the PID, which command would you use to kill the process?</w:t>
      </w:r>
    </w:p>
    <w:p w14:paraId="73E552F3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  <w:r w:rsidRPr="00D26E23">
        <w:rPr>
          <w:rFonts w:asciiTheme="minorHAnsi" w:eastAsia="SimSun" w:hAnsiTheme="minorHAnsi" w:cstheme="minorHAnsi"/>
          <w:b/>
          <w:bCs/>
          <w:sz w:val="32"/>
          <w:szCs w:val="32"/>
        </w:rPr>
        <w:t>Solution:</w:t>
      </w:r>
    </w:p>
    <w:p w14:paraId="3FAC25A5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Finding the Process ID (PID) of a Process Named "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>":</w:t>
      </w:r>
    </w:p>
    <w:p w14:paraId="4A2CFE09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 xml:space="preserve">1. </w:t>
      </w:r>
      <w:proofErr w:type="spellStart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 xml:space="preserve"> </w:t>
      </w:r>
      <w:proofErr w:type="spellStart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:</w:t>
      </w:r>
    </w:p>
    <w:p w14:paraId="1CCE6143" w14:textId="2E412D0B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 xml:space="preserve">The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 xml:space="preserve"> command is used to search for processes based on their names. When you run</w:t>
      </w:r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 xml:space="preserve"> 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>, it checks for any running processes that match the name "</w:t>
      </w:r>
      <w:proofErr w:type="spellStart"/>
      <w:r w:rsidRPr="00D26E23">
        <w:rPr>
          <w:rFonts w:asciiTheme="minorHAnsi" w:eastAsia="SimSun" w:hAnsiTheme="minorHAnsi" w:cstheme="minorHAnsi"/>
          <w:sz w:val="28"/>
          <w:szCs w:val="28"/>
        </w:rPr>
        <w:t>OSLab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>" and</w:t>
      </w:r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r w:rsidRPr="00D26E23">
        <w:rPr>
          <w:rFonts w:asciiTheme="minorHAnsi" w:eastAsia="SimSun" w:hAnsiTheme="minorHAnsi" w:cstheme="minorHAnsi"/>
          <w:sz w:val="28"/>
          <w:szCs w:val="28"/>
        </w:rPr>
        <w:t>returns their Process ID (PID).</w:t>
      </w:r>
    </w:p>
    <w:p w14:paraId="3475F6C5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Killing the Process after Finding the PID:</w:t>
      </w:r>
    </w:p>
    <w:p w14:paraId="2C88BC95" w14:textId="5ABBCC70" w:rsidR="00D26E23" w:rsidRDefault="004A48C6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>
        <w:rPr>
          <w:rFonts w:asciiTheme="minorHAnsi" w:eastAsia="SimSun" w:hAnsiTheme="minorHAnsi" w:cstheme="minorHAnsi"/>
          <w:b/>
          <w:bCs/>
          <w:sz w:val="28"/>
          <w:szCs w:val="28"/>
        </w:rPr>
        <w:t>2. kill -l</w:t>
      </w:r>
      <w:r w:rsidR="00D26E23"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:</w:t>
      </w:r>
    </w:p>
    <w:p w14:paraId="719EB95B" w14:textId="53CBB76A" w:rsidR="004A48C6" w:rsidRDefault="004A48C6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>
        <w:rPr>
          <w:rFonts w:asciiTheme="minorHAnsi" w:eastAsia="SimSun" w:hAnsiTheme="minorHAnsi" w:cstheme="minorHAnsi"/>
          <w:b/>
          <w:bCs/>
          <w:sz w:val="28"/>
          <w:szCs w:val="28"/>
        </w:rPr>
        <w:t>Ps –</w:t>
      </w:r>
      <w:proofErr w:type="spellStart"/>
      <w:r>
        <w:rPr>
          <w:rFonts w:asciiTheme="minorHAnsi" w:eastAsia="SimSun" w:hAnsiTheme="minorHAnsi" w:cstheme="minorHAnsi"/>
          <w:b/>
          <w:bCs/>
          <w:sz w:val="28"/>
          <w:szCs w:val="28"/>
        </w:rPr>
        <w:t>ef</w:t>
      </w:r>
      <w:proofErr w:type="spellEnd"/>
      <w:r>
        <w:rPr>
          <w:rFonts w:asciiTheme="minorHAnsi" w:eastAsia="SimSun" w:hAnsiTheme="minorHAnsi" w:cstheme="minorHAnsi"/>
          <w:b/>
          <w:bCs/>
          <w:sz w:val="28"/>
          <w:szCs w:val="28"/>
        </w:rPr>
        <w:t xml:space="preserve"> | </w:t>
      </w:r>
      <w:proofErr w:type="spellStart"/>
      <w:r>
        <w:rPr>
          <w:rFonts w:asciiTheme="minorHAnsi" w:eastAsia="SimSun" w:hAnsiTheme="minorHAnsi" w:cstheme="minorHAnsi"/>
          <w:b/>
          <w:bCs/>
          <w:sz w:val="28"/>
          <w:szCs w:val="28"/>
        </w:rPr>
        <w:t>grep</w:t>
      </w:r>
      <w:proofErr w:type="spellEnd"/>
      <w:r>
        <w:rPr>
          <w:rFonts w:asciiTheme="minorHAnsi" w:eastAsia="SimSun" w:hAnsiTheme="minorHAnsi" w:cstheme="minorHAnsi"/>
          <w:b/>
          <w:bCs/>
          <w:sz w:val="28"/>
          <w:szCs w:val="28"/>
        </w:rPr>
        <w:t xml:space="preserve"> file name</w:t>
      </w:r>
    </w:p>
    <w:p w14:paraId="49484968" w14:textId="4B2AC75B" w:rsidR="004A48C6" w:rsidRPr="00D26E23" w:rsidRDefault="004A48C6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28"/>
          <w:szCs w:val="28"/>
        </w:rPr>
      </w:pPr>
      <w:r>
        <w:rPr>
          <w:rFonts w:asciiTheme="minorHAnsi" w:eastAsia="SimSun" w:hAnsiTheme="minorHAnsi" w:cstheme="minorHAnsi"/>
          <w:b/>
          <w:bCs/>
          <w:sz w:val="28"/>
          <w:szCs w:val="28"/>
        </w:rPr>
        <w:t>Kill -9 PID</w:t>
      </w:r>
    </w:p>
    <w:p w14:paraId="14B771E1" w14:textId="62661CEE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 xml:space="preserve">Once you have the PID (e.g., from the </w:t>
      </w:r>
      <w:proofErr w:type="spellStart"/>
      <w:r w:rsidR="004A48C6">
        <w:rPr>
          <w:rFonts w:asciiTheme="minorHAnsi" w:eastAsia="SimSun" w:hAnsiTheme="minorHAnsi" w:cstheme="minorHAnsi"/>
          <w:sz w:val="28"/>
          <w:szCs w:val="28"/>
        </w:rPr>
        <w:t>pgrep</w:t>
      </w:r>
      <w:proofErr w:type="spellEnd"/>
      <w:r w:rsidRPr="00D26E23">
        <w:rPr>
          <w:rFonts w:asciiTheme="minorHAnsi" w:eastAsia="SimSun" w:hAnsiTheme="minorHAnsi" w:cstheme="minorHAnsi"/>
          <w:sz w:val="28"/>
          <w:szCs w:val="28"/>
        </w:rPr>
        <w:t xml:space="preserve"> output), you can use the kill</w:t>
      </w:r>
      <w:r>
        <w:rPr>
          <w:rFonts w:asciiTheme="minorHAnsi" w:eastAsia="SimSun" w:hAnsiTheme="minorHAnsi" w:cstheme="minorHAnsi"/>
          <w:sz w:val="28"/>
          <w:szCs w:val="28"/>
        </w:rPr>
        <w:t xml:space="preserve"> </w:t>
      </w:r>
      <w:r w:rsidRPr="00D26E23">
        <w:rPr>
          <w:rFonts w:asciiTheme="minorHAnsi" w:eastAsia="SimSun" w:hAnsiTheme="minorHAnsi" w:cstheme="minorHAnsi"/>
          <w:sz w:val="28"/>
          <w:szCs w:val="28"/>
        </w:rPr>
        <w:t>command to</w:t>
      </w:r>
    </w:p>
    <w:p w14:paraId="5C987EBB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send a termination signal to that process. The kill command doesn’t necessarily "kill" the</w:t>
      </w:r>
    </w:p>
    <w:p w14:paraId="6142BC66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process immediately; it sends a signal, and by default, the signal is SIGTERM (terminate),</w:t>
      </w:r>
    </w:p>
    <w:p w14:paraId="5842878B" w14:textId="77777777" w:rsidR="00D26E23" w:rsidRPr="00D26E2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sz w:val="28"/>
          <w:szCs w:val="28"/>
        </w:rPr>
        <w:t>which gracefully stops the process.</w:t>
      </w:r>
    </w:p>
    <w:p w14:paraId="2AD8A950" w14:textId="1C855D77" w:rsidR="00B80EA3" w:rsidRDefault="00D26E23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sz w:val="28"/>
          <w:szCs w:val="28"/>
        </w:rPr>
      </w:pPr>
      <w:r w:rsidRPr="00D26E23">
        <w:rPr>
          <w:rFonts w:asciiTheme="minorHAnsi" w:eastAsia="SimSun" w:hAnsiTheme="minorHAnsi" w:cstheme="minorHAnsi"/>
          <w:b/>
          <w:bCs/>
          <w:sz w:val="28"/>
          <w:szCs w:val="28"/>
        </w:rPr>
        <w:t>Syntax:</w:t>
      </w:r>
      <w:r w:rsidR="004A48C6">
        <w:rPr>
          <w:rFonts w:asciiTheme="minorHAnsi" w:eastAsia="SimSun" w:hAnsiTheme="minorHAnsi" w:cstheme="minorHAnsi"/>
          <w:sz w:val="28"/>
          <w:szCs w:val="28"/>
        </w:rPr>
        <w:t xml:space="preserve"> kill -9 PID</w:t>
      </w:r>
    </w:p>
    <w:p w14:paraId="0B0D79FF" w14:textId="77777777" w:rsidR="006E1407" w:rsidRDefault="006E1407" w:rsidP="00D26E23">
      <w:pPr>
        <w:tabs>
          <w:tab w:val="left" w:pos="7605"/>
        </w:tabs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</w:p>
    <w:p w14:paraId="757EAB04" w14:textId="31607AD1" w:rsidR="00D26E23" w:rsidRPr="001A024D" w:rsidRDefault="00B80EA3" w:rsidP="00D26E23">
      <w:pPr>
        <w:ind w:left="-284" w:right="-563"/>
        <w:rPr>
          <w:rFonts w:asciiTheme="minorHAnsi" w:eastAsia="SimSun" w:hAnsiTheme="minorHAnsi" w:cstheme="minorHAnsi"/>
          <w:b/>
          <w:bCs/>
          <w:sz w:val="32"/>
          <w:szCs w:val="32"/>
        </w:rPr>
      </w:pPr>
      <w:r>
        <w:rPr>
          <w:rFonts w:asciiTheme="minorHAnsi" w:eastAsia="SimSun" w:hAnsiTheme="minorHAnsi" w:cstheme="minorHAnsi"/>
          <w:b/>
          <w:bCs/>
          <w:sz w:val="32"/>
          <w:szCs w:val="32"/>
        </w:rPr>
        <w:t>Task</w:t>
      </w:r>
      <w:r w:rsidRPr="001A024D">
        <w:rPr>
          <w:rFonts w:asciiTheme="minorHAnsi" w:eastAsia="SimSun" w:hAnsiTheme="minorHAnsi" w:cstheme="minorHAnsi"/>
          <w:b/>
          <w:bCs/>
          <w:sz w:val="32"/>
          <w:szCs w:val="32"/>
        </w:rPr>
        <w:t xml:space="preserve"> </w:t>
      </w:r>
      <w:r w:rsidR="00D26E23">
        <w:rPr>
          <w:rFonts w:asciiTheme="minorHAnsi" w:eastAsia="SimSun" w:hAnsiTheme="minorHAnsi" w:cstheme="minorHAnsi"/>
          <w:b/>
          <w:bCs/>
          <w:sz w:val="32"/>
          <w:szCs w:val="32"/>
        </w:rPr>
        <w:t>2</w:t>
      </w:r>
      <w:r w:rsidRPr="001A024D">
        <w:rPr>
          <w:rFonts w:asciiTheme="minorHAnsi" w:eastAsia="SimSun" w:hAnsiTheme="minorHAnsi" w:cstheme="minorHAnsi"/>
          <w:b/>
          <w:bCs/>
          <w:sz w:val="32"/>
          <w:szCs w:val="32"/>
        </w:rPr>
        <w:t>:</w:t>
      </w:r>
    </w:p>
    <w:p w14:paraId="6644098A" w14:textId="77777777" w:rsid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sz w:val="28"/>
          <w:szCs w:val="21"/>
        </w:rPr>
        <w:t xml:space="preserve">How would you write a script that uses a signal trap to handle specific signals, and what is the purpose of a signal trap in such a script? </w:t>
      </w:r>
    </w:p>
    <w:p w14:paraId="094209BB" w14:textId="5040F000" w:rsidR="00D26E23" w:rsidRPr="00D26E23" w:rsidRDefault="00D26E23" w:rsidP="00D26E23">
      <w:pPr>
        <w:ind w:left="-284" w:right="-563"/>
        <w:rPr>
          <w:rFonts w:asciiTheme="minorHAnsi" w:hAnsiTheme="minorHAnsi" w:cstheme="minorHAnsi"/>
          <w:b/>
          <w:bCs/>
          <w:sz w:val="32"/>
          <w:szCs w:val="22"/>
        </w:rPr>
      </w:pPr>
      <w:r w:rsidRPr="00D26E23">
        <w:rPr>
          <w:rFonts w:asciiTheme="minorHAnsi" w:hAnsiTheme="minorHAnsi" w:cstheme="minorHAnsi"/>
          <w:b/>
          <w:bCs/>
          <w:sz w:val="32"/>
          <w:szCs w:val="22"/>
        </w:rPr>
        <w:t>Solution:</w:t>
      </w:r>
    </w:p>
    <w:p w14:paraId="74E36E94" w14:textId="5D54620A" w:rsidR="00D26E23" w:rsidRPr="00D26E23" w:rsidRDefault="00D26E23" w:rsidP="00D26E23">
      <w:pPr>
        <w:ind w:left="-284" w:right="-563"/>
        <w:rPr>
          <w:rFonts w:asciiTheme="minorHAnsi" w:hAnsiTheme="minorHAnsi" w:cstheme="minorHAnsi"/>
          <w:b/>
          <w:bCs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Signal Trap in a Script</w:t>
      </w:r>
    </w:p>
    <w:p w14:paraId="0CC25213" w14:textId="3A6DC573" w:rsidR="00D26E23" w:rsidRP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sz w:val="28"/>
          <w:szCs w:val="21"/>
        </w:rPr>
        <w:t>A signal trap in a script is used to catch and handle specific signals that are sent to a process.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Signals are notifications sent to a process to tell it to perform some action (e.g., terminate, stop,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or pause). By using a signal trap, you can control how the process reacts to these signals instead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of letting the process terminate or behave in an unintended way.</w:t>
      </w:r>
    </w:p>
    <w:p w14:paraId="15D36777" w14:textId="77777777" w:rsidR="00D26E23" w:rsidRPr="00D26E23" w:rsidRDefault="00D26E23" w:rsidP="00D26E23">
      <w:pPr>
        <w:ind w:left="-284" w:right="-563"/>
        <w:rPr>
          <w:rFonts w:asciiTheme="minorHAnsi" w:hAnsiTheme="minorHAnsi" w:cstheme="minorHAnsi"/>
          <w:b/>
          <w:bCs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Purpose of a Signal Trap:</w:t>
      </w:r>
    </w:p>
    <w:p w14:paraId="03BE91DC" w14:textId="36E84761" w:rsidR="00B80EA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Custom Signal Handling:</w:t>
      </w:r>
      <w:r w:rsidRPr="00D26E23">
        <w:rPr>
          <w:rFonts w:asciiTheme="minorHAnsi" w:hAnsiTheme="minorHAnsi" w:cstheme="minorHAnsi"/>
          <w:sz w:val="28"/>
          <w:szCs w:val="21"/>
        </w:rPr>
        <w:t xml:space="preserve"> Lets you define actions when a signal is received, such as cleaning up</w:t>
      </w:r>
      <w:r>
        <w:rPr>
          <w:rFonts w:asciiTheme="minorHAnsi" w:hAnsiTheme="minorHAnsi" w:cstheme="minorHAnsi"/>
          <w:sz w:val="28"/>
          <w:szCs w:val="21"/>
        </w:rPr>
        <w:t xml:space="preserve"> </w:t>
      </w:r>
      <w:r w:rsidRPr="00D26E23">
        <w:rPr>
          <w:rFonts w:asciiTheme="minorHAnsi" w:hAnsiTheme="minorHAnsi" w:cstheme="minorHAnsi"/>
          <w:sz w:val="28"/>
          <w:szCs w:val="21"/>
        </w:rPr>
        <w:t>files or saving data, rather than letting the process handle it by default.</w:t>
      </w:r>
    </w:p>
    <w:p w14:paraId="01DA2494" w14:textId="77777777" w:rsid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t>Prevent Unintended Termination:</w:t>
      </w:r>
      <w:r w:rsidRPr="00D26E23">
        <w:rPr>
          <w:rFonts w:asciiTheme="minorHAnsi" w:hAnsiTheme="minorHAnsi" w:cstheme="minorHAnsi"/>
          <w:sz w:val="28"/>
          <w:szCs w:val="21"/>
        </w:rPr>
        <w:t xml:space="preserve"> Helps stop the process from automatically quitting when it receives signals like SIGINT, allowing you to control the response. </w:t>
      </w:r>
    </w:p>
    <w:p w14:paraId="1E684BFD" w14:textId="78E4F00D" w:rsid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 w:rsidRPr="00D26E23">
        <w:rPr>
          <w:rFonts w:asciiTheme="minorHAnsi" w:hAnsiTheme="minorHAnsi" w:cstheme="minorHAnsi"/>
          <w:b/>
          <w:bCs/>
          <w:sz w:val="28"/>
          <w:szCs w:val="21"/>
        </w:rPr>
        <w:lastRenderedPageBreak/>
        <w:t>Graceful Shutdown:</w:t>
      </w:r>
      <w:r w:rsidRPr="00D26E23">
        <w:rPr>
          <w:rFonts w:asciiTheme="minorHAnsi" w:hAnsiTheme="minorHAnsi" w:cstheme="minorHAnsi"/>
          <w:sz w:val="28"/>
          <w:szCs w:val="21"/>
        </w:rPr>
        <w:t xml:space="preserve"> Enables the script to handle signals like SIGTERM, so it can clean up resources or save progress before it ends.</w:t>
      </w:r>
    </w:p>
    <w:p w14:paraId="5F05E352" w14:textId="77777777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</w:p>
    <w:p w14:paraId="125E87E3" w14:textId="77777777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</w:p>
    <w:p w14:paraId="4F8FC890" w14:textId="77777777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</w:p>
    <w:p w14:paraId="5A0E1686" w14:textId="77777777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</w:p>
    <w:p w14:paraId="69830731" w14:textId="5FBF482A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>
        <w:rPr>
          <w:noProof/>
          <w:lang w:eastAsia="en-US"/>
        </w:rPr>
        <w:drawing>
          <wp:inline distT="0" distB="0" distL="0" distR="0" wp14:anchorId="484061B4" wp14:editId="68F10630">
            <wp:extent cx="3790950" cy="28194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874A70" w14:textId="07DD047E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>
        <w:rPr>
          <w:noProof/>
          <w:lang w:eastAsia="en-US"/>
        </w:rPr>
        <w:lastRenderedPageBreak/>
        <w:drawing>
          <wp:inline distT="0" distB="0" distL="0" distR="0" wp14:anchorId="45021144" wp14:editId="7B5D4015">
            <wp:extent cx="4448175" cy="4791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4791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1C0AB0" w14:textId="77777777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</w:p>
    <w:p w14:paraId="25DD0EB6" w14:textId="77777777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</w:p>
    <w:p w14:paraId="2C8A1AAF" w14:textId="1369BF63" w:rsidR="00B939B7" w:rsidRDefault="00B939B7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  <w:r>
        <w:rPr>
          <w:noProof/>
          <w:lang w:eastAsia="en-US"/>
        </w:rPr>
        <w:drawing>
          <wp:inline distT="0" distB="0" distL="0" distR="0" wp14:anchorId="5ADFFD4C" wp14:editId="5E053F9F">
            <wp:extent cx="4324350" cy="18097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4350" cy="180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C5EB6B" w14:textId="22233247" w:rsidR="00D26E23" w:rsidRPr="00D26E23" w:rsidRDefault="00D26E23" w:rsidP="00D26E23">
      <w:pPr>
        <w:ind w:left="-284" w:right="-563"/>
        <w:rPr>
          <w:rFonts w:asciiTheme="minorHAnsi" w:hAnsiTheme="minorHAnsi" w:cstheme="minorHAnsi"/>
          <w:sz w:val="28"/>
          <w:szCs w:val="21"/>
        </w:rPr>
      </w:pPr>
    </w:p>
    <w:p w14:paraId="38E60D76" w14:textId="33149420" w:rsidR="00FD2E73" w:rsidRPr="001A024D" w:rsidRDefault="00FD2E73" w:rsidP="006E1407">
      <w:pPr>
        <w:pStyle w:val="Header"/>
        <w:tabs>
          <w:tab w:val="left" w:pos="720"/>
        </w:tabs>
        <w:ind w:left="-284" w:right="-563"/>
        <w:rPr>
          <w:rFonts w:asciiTheme="minorHAnsi" w:hAnsiTheme="minorHAnsi" w:cstheme="minorHAnsi"/>
        </w:rPr>
      </w:pPr>
    </w:p>
    <w:p w14:paraId="2FEB042B" w14:textId="77777777" w:rsidR="00DC00E6" w:rsidRPr="001A024D" w:rsidRDefault="00DC00E6" w:rsidP="00D26E23">
      <w:pPr>
        <w:pStyle w:val="Header"/>
        <w:tabs>
          <w:tab w:val="left" w:pos="720"/>
        </w:tabs>
        <w:ind w:left="-284" w:right="-563"/>
        <w:jc w:val="both"/>
        <w:rPr>
          <w:rFonts w:asciiTheme="minorHAnsi" w:hAnsiTheme="minorHAnsi" w:cstheme="minorHAnsi"/>
          <w:szCs w:val="26"/>
        </w:rPr>
      </w:pPr>
    </w:p>
    <w:sectPr w:rsidR="00DC00E6" w:rsidRPr="001A024D" w:rsidSect="006E1407">
      <w:pgSz w:w="12240" w:h="15840"/>
      <w:pgMar w:top="1440" w:right="1440" w:bottom="1440" w:left="1440" w:header="720" w:footer="720" w:gutter="0"/>
      <w:pgBorders w:offsetFrom="page">
        <w:top w:val="double" w:sz="4" w:space="24" w:color="auto" w:shadow="1"/>
        <w:left w:val="double" w:sz="4" w:space="24" w:color="auto" w:shadow="1"/>
        <w:bottom w:val="double" w:sz="4" w:space="24" w:color="auto" w:shadow="1"/>
        <w:right w:val="double" w:sz="4" w:space="24" w:color="auto" w:shadow="1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7163B13" w14:textId="77777777" w:rsidR="008D2390" w:rsidRDefault="008D2390" w:rsidP="000B47FC">
      <w:r>
        <w:separator/>
      </w:r>
    </w:p>
  </w:endnote>
  <w:endnote w:type="continuationSeparator" w:id="0">
    <w:p w14:paraId="01F08E5A" w14:textId="77777777" w:rsidR="008D2390" w:rsidRDefault="008D2390" w:rsidP="000B47F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C290887" w14:textId="77777777" w:rsidR="008D2390" w:rsidRDefault="008D2390" w:rsidP="000B47FC">
      <w:r>
        <w:separator/>
      </w:r>
    </w:p>
  </w:footnote>
  <w:footnote w:type="continuationSeparator" w:id="0">
    <w:p w14:paraId="280923CF" w14:textId="77777777" w:rsidR="008D2390" w:rsidRDefault="008D2390" w:rsidP="000B47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67CC538"/>
    <w:multiLevelType w:val="multilevel"/>
    <w:tmpl w:val="30D82AB8"/>
    <w:lvl w:ilvl="0">
      <w:start w:val="1"/>
      <w:numFmt w:val="decimal"/>
      <w:lvlText w:val="%1."/>
      <w:lvlJc w:val="left"/>
      <w:pPr>
        <w:tabs>
          <w:tab w:val="left" w:pos="312"/>
        </w:tabs>
        <w:ind w:left="0" w:firstLine="0"/>
      </w:p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lowerRoman"/>
      <w:lvlText w:val="%3."/>
      <w:lvlJc w:val="right"/>
      <w:pPr>
        <w:ind w:left="2160" w:hanging="180"/>
      </w:pPr>
    </w:lvl>
    <w:lvl w:ilvl="3" w:tentative="1">
      <w:start w:val="1"/>
      <w:numFmt w:val="decimal"/>
      <w:lvlText w:val="%4."/>
      <w:lvlJc w:val="left"/>
      <w:pPr>
        <w:ind w:left="2880" w:hanging="360"/>
      </w:p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1584" w:hanging="1584"/>
      </w:pPr>
    </w:lvl>
  </w:abstractNum>
  <w:abstractNum w:abstractNumId="2" w15:restartNumberingAfterBreak="0">
    <w:nsid w:val="00294975"/>
    <w:multiLevelType w:val="hybridMultilevel"/>
    <w:tmpl w:val="18FCB9E0"/>
    <w:lvl w:ilvl="0" w:tplc="489A9170">
      <w:start w:val="1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894314"/>
    <w:multiLevelType w:val="hybridMultilevel"/>
    <w:tmpl w:val="512C6C0E"/>
    <w:lvl w:ilvl="0" w:tplc="8BD4D2E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pStyle w:val="Heading3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AF6CF8"/>
    <w:multiLevelType w:val="hybridMultilevel"/>
    <w:tmpl w:val="49243E8E"/>
    <w:lvl w:ilvl="0" w:tplc="1000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0E5E68CF"/>
    <w:multiLevelType w:val="hybridMultilevel"/>
    <w:tmpl w:val="4C54A1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114DAB"/>
    <w:multiLevelType w:val="hybridMultilevel"/>
    <w:tmpl w:val="6406CE68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2D81698"/>
    <w:multiLevelType w:val="hybridMultilevel"/>
    <w:tmpl w:val="E8629C0E"/>
    <w:lvl w:ilvl="0" w:tplc="449C900A">
      <w:start w:val="1"/>
      <w:numFmt w:val="lowerLetter"/>
      <w:lvlText w:val="%1."/>
      <w:lvlJc w:val="left"/>
      <w:pPr>
        <w:ind w:left="810" w:hanging="360"/>
      </w:pPr>
      <w:rPr>
        <w:rFonts w:hint="default"/>
        <w:b w:val="0"/>
        <w:b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3240D91"/>
    <w:multiLevelType w:val="hybridMultilevel"/>
    <w:tmpl w:val="2C2AA2CA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7450EF"/>
    <w:multiLevelType w:val="hybridMultilevel"/>
    <w:tmpl w:val="4E5C9A3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A85252"/>
    <w:multiLevelType w:val="hybridMultilevel"/>
    <w:tmpl w:val="CA4EB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7065D0F"/>
    <w:multiLevelType w:val="hybridMultilevel"/>
    <w:tmpl w:val="A1A84090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57A5922"/>
    <w:multiLevelType w:val="hybridMultilevel"/>
    <w:tmpl w:val="66F080D4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A233FC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D510DFC"/>
    <w:multiLevelType w:val="hybridMultilevel"/>
    <w:tmpl w:val="797E40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4C03F46"/>
    <w:multiLevelType w:val="hybridMultilevel"/>
    <w:tmpl w:val="4D48368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3C02255"/>
    <w:multiLevelType w:val="hybridMultilevel"/>
    <w:tmpl w:val="FC328D6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62062B9"/>
    <w:multiLevelType w:val="hybridMultilevel"/>
    <w:tmpl w:val="357055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74B69B6"/>
    <w:multiLevelType w:val="hybridMultilevel"/>
    <w:tmpl w:val="7F6AA21C"/>
    <w:lvl w:ilvl="0" w:tplc="100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3322824"/>
    <w:multiLevelType w:val="hybridMultilevel"/>
    <w:tmpl w:val="6406CE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58A096A"/>
    <w:multiLevelType w:val="hybridMultilevel"/>
    <w:tmpl w:val="922C4BC4"/>
    <w:lvl w:ilvl="0" w:tplc="1000001B">
      <w:start w:val="1"/>
      <w:numFmt w:val="lowerRoman"/>
      <w:lvlText w:val="%1."/>
      <w:lvlJc w:val="righ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65941938">
    <w:abstractNumId w:val="3"/>
  </w:num>
  <w:num w:numId="2" w16cid:durableId="544561158">
    <w:abstractNumId w:val="14"/>
  </w:num>
  <w:num w:numId="3" w16cid:durableId="1094325978">
    <w:abstractNumId w:val="13"/>
  </w:num>
  <w:num w:numId="4" w16cid:durableId="1421635494">
    <w:abstractNumId w:val="7"/>
  </w:num>
  <w:num w:numId="5" w16cid:durableId="205878337">
    <w:abstractNumId w:val="16"/>
  </w:num>
  <w:num w:numId="6" w16cid:durableId="632292046">
    <w:abstractNumId w:val="2"/>
  </w:num>
  <w:num w:numId="7" w16cid:durableId="1817531922">
    <w:abstractNumId w:val="10"/>
  </w:num>
  <w:num w:numId="8" w16cid:durableId="2069575369">
    <w:abstractNumId w:val="1"/>
  </w:num>
  <w:num w:numId="9" w16cid:durableId="161108764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70654805">
    <w:abstractNumId w:val="5"/>
  </w:num>
  <w:num w:numId="11" w16cid:durableId="1059473718">
    <w:abstractNumId w:val="9"/>
  </w:num>
  <w:num w:numId="12" w16cid:durableId="1456947921">
    <w:abstractNumId w:val="4"/>
  </w:num>
  <w:num w:numId="13" w16cid:durableId="1188057231">
    <w:abstractNumId w:val="12"/>
  </w:num>
  <w:num w:numId="14" w16cid:durableId="1844978639">
    <w:abstractNumId w:val="8"/>
  </w:num>
  <w:num w:numId="15" w16cid:durableId="1381905794">
    <w:abstractNumId w:val="15"/>
  </w:num>
  <w:num w:numId="16" w16cid:durableId="976683926">
    <w:abstractNumId w:val="18"/>
  </w:num>
  <w:num w:numId="17" w16cid:durableId="2052217936">
    <w:abstractNumId w:val="17"/>
  </w:num>
  <w:num w:numId="18" w16cid:durableId="197207570">
    <w:abstractNumId w:val="11"/>
  </w:num>
  <w:num w:numId="19" w16cid:durableId="170947287">
    <w:abstractNumId w:val="20"/>
  </w:num>
  <w:num w:numId="20" w16cid:durableId="111440644">
    <w:abstractNumId w:val="0"/>
    <w:lvlOverride w:ilvl="0">
      <w:startOverride w:val="1"/>
    </w:lvlOverride>
  </w:num>
  <w:num w:numId="21" w16cid:durableId="1570381887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33156968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6"/>
  <w:proofState w:spelling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UwMzMyNTU1MTEyNTdW0lEKTi0uzszPAykwrAUA7HKZWCwAAAA="/>
  </w:docVars>
  <w:rsids>
    <w:rsidRoot w:val="00257484"/>
    <w:rsid w:val="000013ED"/>
    <w:rsid w:val="0001158E"/>
    <w:rsid w:val="00015B5E"/>
    <w:rsid w:val="00034D48"/>
    <w:rsid w:val="000357F1"/>
    <w:rsid w:val="00045C4F"/>
    <w:rsid w:val="0006006D"/>
    <w:rsid w:val="0009121C"/>
    <w:rsid w:val="000957B5"/>
    <w:rsid w:val="00095C50"/>
    <w:rsid w:val="000B47FC"/>
    <w:rsid w:val="000C1195"/>
    <w:rsid w:val="000C159E"/>
    <w:rsid w:val="000D06CA"/>
    <w:rsid w:val="000E1367"/>
    <w:rsid w:val="000F4750"/>
    <w:rsid w:val="00103F20"/>
    <w:rsid w:val="0013431F"/>
    <w:rsid w:val="00172C8B"/>
    <w:rsid w:val="001A024D"/>
    <w:rsid w:val="001A4EB4"/>
    <w:rsid w:val="001C002E"/>
    <w:rsid w:val="001C349E"/>
    <w:rsid w:val="001D3E46"/>
    <w:rsid w:val="002120E0"/>
    <w:rsid w:val="00223965"/>
    <w:rsid w:val="0023689A"/>
    <w:rsid w:val="002407DD"/>
    <w:rsid w:val="00257484"/>
    <w:rsid w:val="00281855"/>
    <w:rsid w:val="002827CD"/>
    <w:rsid w:val="00283CDD"/>
    <w:rsid w:val="002A309C"/>
    <w:rsid w:val="002B7ABF"/>
    <w:rsid w:val="002E1931"/>
    <w:rsid w:val="002E3218"/>
    <w:rsid w:val="002F1AA2"/>
    <w:rsid w:val="002F45B8"/>
    <w:rsid w:val="002F549D"/>
    <w:rsid w:val="00300CAA"/>
    <w:rsid w:val="003031AD"/>
    <w:rsid w:val="00305159"/>
    <w:rsid w:val="0034577C"/>
    <w:rsid w:val="00354D2F"/>
    <w:rsid w:val="00355280"/>
    <w:rsid w:val="00370425"/>
    <w:rsid w:val="00376331"/>
    <w:rsid w:val="003C56CC"/>
    <w:rsid w:val="003E2B0A"/>
    <w:rsid w:val="003E2C94"/>
    <w:rsid w:val="003E6031"/>
    <w:rsid w:val="0042247D"/>
    <w:rsid w:val="00465F24"/>
    <w:rsid w:val="004A48C6"/>
    <w:rsid w:val="004B19AB"/>
    <w:rsid w:val="004C0EDE"/>
    <w:rsid w:val="004D0D8B"/>
    <w:rsid w:val="004F10FB"/>
    <w:rsid w:val="00547DB0"/>
    <w:rsid w:val="0056448C"/>
    <w:rsid w:val="005D7595"/>
    <w:rsid w:val="005F05DA"/>
    <w:rsid w:val="00614408"/>
    <w:rsid w:val="00661FBA"/>
    <w:rsid w:val="00667F70"/>
    <w:rsid w:val="00675A31"/>
    <w:rsid w:val="00677F60"/>
    <w:rsid w:val="006A0986"/>
    <w:rsid w:val="006A4B8E"/>
    <w:rsid w:val="006C2B27"/>
    <w:rsid w:val="006D772E"/>
    <w:rsid w:val="006E1407"/>
    <w:rsid w:val="006E18B5"/>
    <w:rsid w:val="006E5800"/>
    <w:rsid w:val="006E7CF0"/>
    <w:rsid w:val="00701194"/>
    <w:rsid w:val="0070331B"/>
    <w:rsid w:val="007179E8"/>
    <w:rsid w:val="00730B43"/>
    <w:rsid w:val="00743939"/>
    <w:rsid w:val="00792B85"/>
    <w:rsid w:val="0079569D"/>
    <w:rsid w:val="007C75F2"/>
    <w:rsid w:val="007D3432"/>
    <w:rsid w:val="007E7157"/>
    <w:rsid w:val="00810BD5"/>
    <w:rsid w:val="0081179E"/>
    <w:rsid w:val="0082254F"/>
    <w:rsid w:val="0084454E"/>
    <w:rsid w:val="00853A1B"/>
    <w:rsid w:val="0086653A"/>
    <w:rsid w:val="00871586"/>
    <w:rsid w:val="008B79EF"/>
    <w:rsid w:val="008D2390"/>
    <w:rsid w:val="008D5E16"/>
    <w:rsid w:val="008D7A9D"/>
    <w:rsid w:val="008E4DBB"/>
    <w:rsid w:val="00924C93"/>
    <w:rsid w:val="00955144"/>
    <w:rsid w:val="00975258"/>
    <w:rsid w:val="00996F61"/>
    <w:rsid w:val="009C07D2"/>
    <w:rsid w:val="009C43EC"/>
    <w:rsid w:val="009D1D37"/>
    <w:rsid w:val="009F0D2B"/>
    <w:rsid w:val="00A06B19"/>
    <w:rsid w:val="00A15570"/>
    <w:rsid w:val="00A3594C"/>
    <w:rsid w:val="00AC222F"/>
    <w:rsid w:val="00AC698A"/>
    <w:rsid w:val="00B6434D"/>
    <w:rsid w:val="00B70296"/>
    <w:rsid w:val="00B710EC"/>
    <w:rsid w:val="00B80EA3"/>
    <w:rsid w:val="00B939B7"/>
    <w:rsid w:val="00BC67E9"/>
    <w:rsid w:val="00BD5C1D"/>
    <w:rsid w:val="00BD6F03"/>
    <w:rsid w:val="00BE1DE3"/>
    <w:rsid w:val="00C06655"/>
    <w:rsid w:val="00C06E76"/>
    <w:rsid w:val="00C07312"/>
    <w:rsid w:val="00C07C8F"/>
    <w:rsid w:val="00C175A0"/>
    <w:rsid w:val="00C2054D"/>
    <w:rsid w:val="00C435A8"/>
    <w:rsid w:val="00C638BC"/>
    <w:rsid w:val="00C64DC8"/>
    <w:rsid w:val="00C65CE7"/>
    <w:rsid w:val="00C72C29"/>
    <w:rsid w:val="00C7660D"/>
    <w:rsid w:val="00C94135"/>
    <w:rsid w:val="00CA3573"/>
    <w:rsid w:val="00CB143D"/>
    <w:rsid w:val="00CB6B6E"/>
    <w:rsid w:val="00CF2D1F"/>
    <w:rsid w:val="00D00688"/>
    <w:rsid w:val="00D03119"/>
    <w:rsid w:val="00D07CAD"/>
    <w:rsid w:val="00D26E23"/>
    <w:rsid w:val="00D466D2"/>
    <w:rsid w:val="00D74810"/>
    <w:rsid w:val="00DA529B"/>
    <w:rsid w:val="00DC00E6"/>
    <w:rsid w:val="00DC1B90"/>
    <w:rsid w:val="00DE2F0F"/>
    <w:rsid w:val="00E22E67"/>
    <w:rsid w:val="00E26C08"/>
    <w:rsid w:val="00E45BF1"/>
    <w:rsid w:val="00E5578B"/>
    <w:rsid w:val="00E600C0"/>
    <w:rsid w:val="00E73C9F"/>
    <w:rsid w:val="00E90D51"/>
    <w:rsid w:val="00EA570B"/>
    <w:rsid w:val="00EE029C"/>
    <w:rsid w:val="00EE28BE"/>
    <w:rsid w:val="00EF1749"/>
    <w:rsid w:val="00EF5975"/>
    <w:rsid w:val="00EF61FE"/>
    <w:rsid w:val="00F81408"/>
    <w:rsid w:val="00F845AD"/>
    <w:rsid w:val="00FA1636"/>
    <w:rsid w:val="00FD2E73"/>
    <w:rsid w:val="00FD6F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."/>
  <w:listSeparator w:val=","/>
  <w14:docId w14:val="091A0CEA"/>
  <w15:chartTrackingRefBased/>
  <w15:docId w15:val="{B5F7BCD4-8495-4617-ABBE-69EF744C6D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7484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Heading3">
    <w:name w:val="heading 3"/>
    <w:basedOn w:val="Normal"/>
    <w:next w:val="Normal"/>
    <w:link w:val="Heading3Char"/>
    <w:qFormat/>
    <w:rsid w:val="00C07312"/>
    <w:pPr>
      <w:keepNext/>
      <w:numPr>
        <w:ilvl w:val="2"/>
        <w:numId w:val="1"/>
      </w:numPr>
      <w:tabs>
        <w:tab w:val="num" w:pos="0"/>
      </w:tabs>
      <w:ind w:left="720" w:hanging="720"/>
      <w:outlineLvl w:val="2"/>
    </w:pPr>
    <w:rPr>
      <w:b/>
      <w:sz w:val="26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A1636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257484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257484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ListParagraph">
    <w:name w:val="List Paragraph"/>
    <w:basedOn w:val="Normal"/>
    <w:uiPriority w:val="99"/>
    <w:qFormat/>
    <w:rsid w:val="00C07C8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06B19"/>
    <w:rPr>
      <w:b/>
      <w:bCs/>
    </w:rPr>
  </w:style>
  <w:style w:type="paragraph" w:styleId="Footer">
    <w:name w:val="footer"/>
    <w:basedOn w:val="Normal"/>
    <w:link w:val="FooterChar"/>
    <w:uiPriority w:val="99"/>
    <w:unhideWhenUsed/>
    <w:rsid w:val="000B47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B47FC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BodyText">
    <w:name w:val="Body Text"/>
    <w:basedOn w:val="Normal"/>
    <w:link w:val="BodyTextChar"/>
    <w:rsid w:val="00C65CE7"/>
    <w:rPr>
      <w:sz w:val="26"/>
    </w:rPr>
  </w:style>
  <w:style w:type="character" w:customStyle="1" w:styleId="BodyTextChar">
    <w:name w:val="Body Text Char"/>
    <w:basedOn w:val="DefaultParagraphFont"/>
    <w:link w:val="BodyText"/>
    <w:rsid w:val="00C65CE7"/>
    <w:rPr>
      <w:rFonts w:ascii="Times New Roman" w:eastAsia="Times New Roman" w:hAnsi="Times New Roman" w:cs="Times New Roman"/>
      <w:sz w:val="26"/>
      <w:szCs w:val="24"/>
      <w:lang w:eastAsia="ar-SA"/>
    </w:rPr>
  </w:style>
  <w:style w:type="paragraph" w:styleId="HTMLPreformatted">
    <w:name w:val="HTML Preformatted"/>
    <w:basedOn w:val="Normal"/>
    <w:link w:val="HTMLPreformattedChar"/>
    <w:rsid w:val="00C65CE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C65CE7"/>
    <w:rPr>
      <w:rFonts w:ascii="Courier New" w:eastAsia="Times New Roman" w:hAnsi="Courier New" w:cs="Courier New"/>
      <w:sz w:val="20"/>
      <w:szCs w:val="20"/>
      <w:lang w:eastAsia="ar-SA"/>
    </w:rPr>
  </w:style>
  <w:style w:type="character" w:customStyle="1" w:styleId="Heading3Char">
    <w:name w:val="Heading 3 Char"/>
    <w:basedOn w:val="DefaultParagraphFont"/>
    <w:link w:val="Heading3"/>
    <w:rsid w:val="00C07312"/>
    <w:rPr>
      <w:rFonts w:ascii="Times New Roman" w:eastAsia="Times New Roman" w:hAnsi="Times New Roman" w:cs="Times New Roman"/>
      <w:b/>
      <w:sz w:val="26"/>
      <w:szCs w:val="24"/>
      <w:u w:val="single"/>
      <w:lang w:eastAsia="ar-SA"/>
    </w:rPr>
  </w:style>
  <w:style w:type="character" w:styleId="HTMLCode">
    <w:name w:val="HTML Code"/>
    <w:basedOn w:val="DefaultParagraphFont"/>
    <w:uiPriority w:val="99"/>
    <w:semiHidden/>
    <w:unhideWhenUsed/>
    <w:rsid w:val="00871586"/>
    <w:rPr>
      <w:rFonts w:ascii="Courier New" w:eastAsia="Times New Roman" w:hAnsi="Courier New" w:cs="Courier New"/>
      <w:sz w:val="20"/>
      <w:szCs w:val="20"/>
    </w:rPr>
  </w:style>
  <w:style w:type="paragraph" w:styleId="NoSpacing">
    <w:name w:val="No Spacing"/>
    <w:uiPriority w:val="1"/>
    <w:qFormat/>
    <w:rsid w:val="00E73C9F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Heading4Char">
    <w:name w:val="Heading 4 Char"/>
    <w:basedOn w:val="DefaultParagraphFont"/>
    <w:link w:val="Heading4"/>
    <w:uiPriority w:val="9"/>
    <w:rsid w:val="00FA1636"/>
    <w:rPr>
      <w:rFonts w:asciiTheme="majorHAnsi" w:eastAsiaTheme="majorEastAsia" w:hAnsiTheme="majorHAnsi" w:cstheme="majorBidi"/>
      <w:i/>
      <w:iCs/>
      <w:color w:val="2F5496" w:themeColor="accent1" w:themeShade="BF"/>
      <w:sz w:val="24"/>
      <w:szCs w:val="24"/>
      <w:lang w:eastAsia="ar-SA"/>
    </w:rPr>
  </w:style>
  <w:style w:type="paragraph" w:styleId="NormalWeb">
    <w:name w:val="Normal (Web)"/>
    <w:basedOn w:val="Normal"/>
    <w:uiPriority w:val="99"/>
    <w:unhideWhenUsed/>
    <w:rsid w:val="006E1407"/>
    <w:pPr>
      <w:suppressAutoHyphens w:val="0"/>
      <w:spacing w:before="100" w:beforeAutospacing="1" w:after="100" w:afterAutospacing="1"/>
    </w:pPr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9103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 /><Relationship Id="rId13" Type="http://schemas.openxmlformats.org/officeDocument/2006/relationships/theme" Target="theme/theme1.xml" /><Relationship Id="rId3" Type="http://schemas.openxmlformats.org/officeDocument/2006/relationships/settings" Target="settings.xml" /><Relationship Id="rId7" Type="http://schemas.openxmlformats.org/officeDocument/2006/relationships/image" Target="media/image1.jpg" /><Relationship Id="rId12" Type="http://schemas.openxmlformats.org/officeDocument/2006/relationships/fontTable" Target="fontTable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image" Target="media/image4.png" /><Relationship Id="rId5" Type="http://schemas.openxmlformats.org/officeDocument/2006/relationships/footnotes" Target="footnotes.xml" /><Relationship Id="rId10" Type="http://schemas.openxmlformats.org/officeDocument/2006/relationships/image" Target="media/image3.png" /><Relationship Id="rId4" Type="http://schemas.openxmlformats.org/officeDocument/2006/relationships/webSettings" Target="webSettings.xml" /><Relationship Id="rId9" Type="http://schemas.openxmlformats.org/officeDocument/2006/relationships/image" Target="media/image2.png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362</Words>
  <Characters>185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at ajaz</dc:creator>
  <cp:keywords/>
  <dc:description/>
  <cp:lastModifiedBy>ayesha akhter</cp:lastModifiedBy>
  <cp:revision>2</cp:revision>
  <cp:lastPrinted>2024-10-29T13:37:00Z</cp:lastPrinted>
  <dcterms:created xsi:type="dcterms:W3CDTF">2024-11-11T17:42:00Z</dcterms:created>
  <dcterms:modified xsi:type="dcterms:W3CDTF">2024-11-11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0dd0067bc0fe91c8c86870dd811e4dc80262010b13beccc25137c333c3e213f</vt:lpwstr>
  </property>
</Properties>
</file>